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944966" w14:textId="6C38C380" w:rsidR="009D3DFC" w:rsidRDefault="009D3DFC" w:rsidP="009D3DF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>1. Thêm 1 cột đánh giá vào bảng student</w:t>
      </w:r>
    </w:p>
    <w:p w14:paraId="2AD095B0" w14:textId="77777777" w:rsidR="009D3DFC" w:rsidRDefault="009D3DFC" w:rsidP="009D3DF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>2. Viết store nhận vào 1 @studentID và thực hiện</w:t>
      </w:r>
    </w:p>
    <w:p w14:paraId="1F0B4D4B" w14:textId="77777777" w:rsidR="009D3DFC" w:rsidRDefault="009D3DFC" w:rsidP="009D3DF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điền đánh giá cho @studenID như </w:t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sau:</w:t>
      </w:r>
    </w:p>
    <w:p w14:paraId="0FA0ED3F" w14:textId="77777777" w:rsidR="009D3DFC" w:rsidRDefault="009D3DFC" w:rsidP="009D3DF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>Bước 1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: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Nếu @studentID ko tồn tại thì kết thúc</w:t>
      </w:r>
    </w:p>
    <w:p w14:paraId="2BBA49CD" w14:textId="77777777" w:rsidR="009D3DFC" w:rsidRDefault="009D3DFC" w:rsidP="009D3DF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>Bước 2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: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Tính số môn có 4 tc mà @studentID đã thi đậu</w:t>
      </w:r>
    </w:p>
    <w:p w14:paraId="24AE14FE" w14:textId="058A2E47" w:rsidR="009D3DFC" w:rsidRDefault="009D3DFC" w:rsidP="009D3DF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>Bước 3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: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Nếu số môn ở bước 2 lớn = </w:t>
      </w:r>
      <w:r w:rsidR="00F521F2">
        <w:rPr>
          <w:rFonts w:ascii="Courier New" w:hAnsi="Courier New" w:cs="Courier New"/>
          <w:noProof/>
          <w:kern w:val="0"/>
          <w:sz w:val="46"/>
          <w:szCs w:val="46"/>
        </w:rPr>
        <w:t>1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</w:t>
      </w:r>
    </w:p>
    <w:p w14:paraId="45680DBE" w14:textId="77777777" w:rsidR="009D3DFC" w:rsidRDefault="009D3DFC" w:rsidP="009D3DF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thì </w:t>
      </w:r>
    </w:p>
    <w:p w14:paraId="43E41813" w14:textId="77777777" w:rsidR="009D3DFC" w:rsidRDefault="009D3DFC" w:rsidP="009D3DF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          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-</w:t>
      </w:r>
      <w:r>
        <w:rPr>
          <w:rFonts w:ascii="Courier New" w:hAnsi="Courier New" w:cs="Courier New"/>
          <w:noProof/>
          <w:kern w:val="0"/>
          <w:sz w:val="46"/>
          <w:szCs w:val="46"/>
        </w:rPr>
        <w:t>tính GPA của @studentID</w:t>
      </w:r>
    </w:p>
    <w:p w14:paraId="207C79E1" w14:textId="77777777" w:rsidR="009D3DFC" w:rsidRDefault="009D3DFC" w:rsidP="009D3DF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          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-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Nếu GPA 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&gt;</w:t>
      </w:r>
      <w:r>
        <w:rPr>
          <w:rFonts w:ascii="Courier New" w:hAnsi="Courier New" w:cs="Courier New"/>
          <w:noProof/>
          <w:kern w:val="0"/>
          <w:sz w:val="46"/>
          <w:szCs w:val="46"/>
        </w:rPr>
        <w:t>8 là giỏi</w:t>
      </w:r>
    </w:p>
    <w:p w14:paraId="625C7292" w14:textId="77777777" w:rsidR="009D3DFC" w:rsidRDefault="009D3DFC" w:rsidP="009D3DF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          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-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Nếu GPA 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&gt;</w:t>
      </w:r>
      <w:r>
        <w:rPr>
          <w:rFonts w:ascii="Courier New" w:hAnsi="Courier New" w:cs="Courier New"/>
          <w:noProof/>
          <w:kern w:val="0"/>
          <w:sz w:val="46"/>
          <w:szCs w:val="46"/>
        </w:rPr>
        <w:t>7 là khá</w:t>
      </w:r>
    </w:p>
    <w:p w14:paraId="0FA42FF9" w14:textId="77777777" w:rsidR="009D3DFC" w:rsidRDefault="009D3DFC" w:rsidP="009D3DF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          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-</w:t>
      </w:r>
      <w:r>
        <w:rPr>
          <w:rFonts w:ascii="Courier New" w:hAnsi="Courier New" w:cs="Courier New"/>
          <w:noProof/>
          <w:kern w:val="0"/>
          <w:sz w:val="46"/>
          <w:szCs w:val="46"/>
        </w:rPr>
        <w:t>Ngược là trung bình</w:t>
      </w:r>
    </w:p>
    <w:p w14:paraId="28D10A46" w14:textId="77777777" w:rsidR="009D3DFC" w:rsidRDefault="009D3DFC" w:rsidP="009D3DF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          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-</w:t>
      </w:r>
      <w:r>
        <w:rPr>
          <w:rFonts w:ascii="Courier New" w:hAnsi="Courier New" w:cs="Courier New"/>
          <w:noProof/>
          <w:kern w:val="0"/>
          <w:sz w:val="46"/>
          <w:szCs w:val="46"/>
        </w:rPr>
        <w:t>Cập nhật Đánh giá của @studentID vào DB</w:t>
      </w:r>
    </w:p>
    <w:p w14:paraId="7683D659" w14:textId="77777777" w:rsidR="009D3DFC" w:rsidRDefault="009D3DFC" w:rsidP="009D3DF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3. Viết store cập nhật đánh giá của tất cả sinh viên </w:t>
      </w:r>
    </w:p>
    <w:p w14:paraId="2CA8B0A0" w14:textId="1568200C" w:rsidR="002E18E7" w:rsidRDefault="009D3DFC" w:rsidP="009D3DFC">
      <w:pPr>
        <w:rPr>
          <w:rFonts w:ascii="Courier New" w:hAnsi="Courier New" w:cs="Courier New"/>
          <w:noProof/>
          <w:color w:val="808080"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lớp </w:t>
      </w:r>
      <w:r w:rsidR="00366DCB">
        <w:rPr>
          <w:rFonts w:ascii="Courier New" w:hAnsi="Courier New" w:cs="Courier New"/>
          <w:noProof/>
          <w:kern w:val="0"/>
          <w:sz w:val="46"/>
          <w:szCs w:val="46"/>
        </w:rPr>
        <w:t>@ClassID tham số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.</w:t>
      </w:r>
    </w:p>
    <w:p w14:paraId="1C731B04" w14:textId="77777777" w:rsidR="002A05F0" w:rsidRDefault="002A05F0" w:rsidP="009D3DFC">
      <w:pPr>
        <w:rPr>
          <w:rFonts w:ascii="Courier New" w:hAnsi="Courier New" w:cs="Courier New"/>
          <w:noProof/>
          <w:color w:val="808080"/>
          <w:kern w:val="0"/>
          <w:sz w:val="46"/>
          <w:szCs w:val="46"/>
        </w:rPr>
      </w:pPr>
    </w:p>
    <w:p w14:paraId="09EC6694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kern w:val="0"/>
          <w:sz w:val="46"/>
          <w:szCs w:val="46"/>
        </w:rPr>
      </w:pP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lastRenderedPageBreak/>
        <w:t>alter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</w:t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table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student</w:t>
      </w:r>
    </w:p>
    <w:p w14:paraId="4D27F948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kern w:val="0"/>
          <w:sz w:val="46"/>
          <w:szCs w:val="46"/>
        </w:rPr>
      </w:pP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add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DG </w:t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nvarchar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(</w:t>
      </w:r>
      <w:r>
        <w:rPr>
          <w:rFonts w:ascii="Courier New" w:hAnsi="Courier New" w:cs="Courier New"/>
          <w:noProof/>
          <w:kern w:val="0"/>
          <w:sz w:val="46"/>
          <w:szCs w:val="46"/>
        </w:rPr>
        <w:t>20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)</w:t>
      </w:r>
    </w:p>
    <w:p w14:paraId="11931DDE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kern w:val="0"/>
          <w:sz w:val="46"/>
          <w:szCs w:val="46"/>
        </w:rPr>
      </w:pP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alter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</w:t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proc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FillDG </w:t>
      </w:r>
    </w:p>
    <w:p w14:paraId="53ED97E7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@studentID </w:t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varchar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(</w:t>
      </w:r>
      <w:r>
        <w:rPr>
          <w:rFonts w:ascii="Courier New" w:hAnsi="Courier New" w:cs="Courier New"/>
          <w:noProof/>
          <w:kern w:val="0"/>
          <w:sz w:val="46"/>
          <w:szCs w:val="46"/>
        </w:rPr>
        <w:t>50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)</w:t>
      </w:r>
    </w:p>
    <w:p w14:paraId="5CE952FB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kern w:val="0"/>
          <w:sz w:val="46"/>
          <w:szCs w:val="46"/>
        </w:rPr>
      </w:pP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as</w:t>
      </w:r>
    </w:p>
    <w:p w14:paraId="7E214DC2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kern w:val="0"/>
          <w:sz w:val="46"/>
          <w:szCs w:val="46"/>
        </w:rPr>
      </w:pP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begin</w:t>
      </w:r>
    </w:p>
    <w:p w14:paraId="5EB0FEDD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 xml:space="preserve">if 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(not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exists</w:t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 xml:space="preserve"> 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(</w:t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select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*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</w:t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from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Student </w:t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where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</w:t>
      </w:r>
    </w:p>
    <w:p w14:paraId="472E59FF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kern w:val="0"/>
          <w:sz w:val="46"/>
          <w:szCs w:val="46"/>
        </w:rPr>
        <w:tab/>
        <w:t>ID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=</w:t>
      </w:r>
      <w:r>
        <w:rPr>
          <w:rFonts w:ascii="Courier New" w:hAnsi="Courier New" w:cs="Courier New"/>
          <w:noProof/>
          <w:kern w:val="0"/>
          <w:sz w:val="46"/>
          <w:szCs w:val="46"/>
        </w:rPr>
        <w:t>@studentID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))</w:t>
      </w:r>
    </w:p>
    <w:p w14:paraId="583F7330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return</w:t>
      </w:r>
    </w:p>
    <w:p w14:paraId="1532D354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declare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@sltd </w:t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int</w:t>
      </w:r>
    </w:p>
    <w:p w14:paraId="59E1FDA7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select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@sltd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=</w:t>
      </w:r>
      <w:r>
        <w:rPr>
          <w:rFonts w:ascii="Courier New" w:hAnsi="Courier New" w:cs="Courier New"/>
          <w:noProof/>
          <w:color w:val="FF00FF"/>
          <w:kern w:val="0"/>
          <w:sz w:val="46"/>
          <w:szCs w:val="46"/>
        </w:rPr>
        <w:t>COUNT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(*)</w:t>
      </w:r>
    </w:p>
    <w:p w14:paraId="4DCCDC17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from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 result r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,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</w:t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subject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sub </w:t>
      </w:r>
    </w:p>
    <w:p w14:paraId="472431D3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where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r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.</w:t>
      </w:r>
      <w:r>
        <w:rPr>
          <w:rFonts w:ascii="Courier New" w:hAnsi="Courier New" w:cs="Courier New"/>
          <w:noProof/>
          <w:kern w:val="0"/>
          <w:sz w:val="46"/>
          <w:szCs w:val="46"/>
        </w:rPr>
        <w:t>StudentID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=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@StudentID 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and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r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.</w:t>
      </w:r>
      <w:r>
        <w:rPr>
          <w:rFonts w:ascii="Courier New" w:hAnsi="Courier New" w:cs="Courier New"/>
          <w:noProof/>
          <w:kern w:val="0"/>
          <w:sz w:val="46"/>
          <w:szCs w:val="46"/>
        </w:rPr>
        <w:t>subjectID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=</w:t>
      </w:r>
      <w:r>
        <w:rPr>
          <w:rFonts w:ascii="Courier New" w:hAnsi="Courier New" w:cs="Courier New"/>
          <w:noProof/>
          <w:kern w:val="0"/>
          <w:sz w:val="46"/>
          <w:szCs w:val="46"/>
        </w:rPr>
        <w:t>sub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.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ID 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and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</w:t>
      </w:r>
    </w:p>
    <w:p w14:paraId="529852D4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ab/>
        <w:t>sub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.</w:t>
      </w:r>
      <w:r>
        <w:rPr>
          <w:rFonts w:ascii="Courier New" w:hAnsi="Courier New" w:cs="Courier New"/>
          <w:noProof/>
          <w:kern w:val="0"/>
          <w:sz w:val="46"/>
          <w:szCs w:val="46"/>
        </w:rPr>
        <w:t>Credits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=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4 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and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r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.</w:t>
      </w:r>
      <w:r>
        <w:rPr>
          <w:rFonts w:ascii="Courier New" w:hAnsi="Courier New" w:cs="Courier New"/>
          <w:noProof/>
          <w:kern w:val="0"/>
          <w:sz w:val="46"/>
          <w:szCs w:val="46"/>
        </w:rPr>
        <w:t>Mark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&gt;=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5 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and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r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.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times 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&gt;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=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all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 </w:t>
      </w:r>
    </w:p>
    <w:p w14:paraId="38AE6D6D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kern w:val="0"/>
          <w:sz w:val="46"/>
          <w:szCs w:val="46"/>
        </w:rPr>
      </w:pP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(</w:t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select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r1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.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times </w:t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from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result r1  </w:t>
      </w:r>
    </w:p>
    <w:p w14:paraId="16A8C358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where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r1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.</w:t>
      </w:r>
      <w:r>
        <w:rPr>
          <w:rFonts w:ascii="Courier New" w:hAnsi="Courier New" w:cs="Courier New"/>
          <w:noProof/>
          <w:kern w:val="0"/>
          <w:sz w:val="46"/>
          <w:szCs w:val="46"/>
        </w:rPr>
        <w:t>studentID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=</w:t>
      </w:r>
      <w:r>
        <w:rPr>
          <w:rFonts w:ascii="Courier New" w:hAnsi="Courier New" w:cs="Courier New"/>
          <w:noProof/>
          <w:kern w:val="0"/>
          <w:sz w:val="46"/>
          <w:szCs w:val="46"/>
        </w:rPr>
        <w:t>r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.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StudentID 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and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</w:t>
      </w:r>
    </w:p>
    <w:p w14:paraId="635ACB27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kern w:val="0"/>
          <w:sz w:val="46"/>
          <w:szCs w:val="46"/>
        </w:rPr>
        <w:tab/>
        <w:t xml:space="preserve">            r1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.</w:t>
      </w:r>
      <w:r>
        <w:rPr>
          <w:rFonts w:ascii="Courier New" w:hAnsi="Courier New" w:cs="Courier New"/>
          <w:noProof/>
          <w:kern w:val="0"/>
          <w:sz w:val="46"/>
          <w:szCs w:val="46"/>
        </w:rPr>
        <w:t>subjectID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=</w:t>
      </w:r>
      <w:r>
        <w:rPr>
          <w:rFonts w:ascii="Courier New" w:hAnsi="Courier New" w:cs="Courier New"/>
          <w:noProof/>
          <w:kern w:val="0"/>
          <w:sz w:val="46"/>
          <w:szCs w:val="46"/>
        </w:rPr>
        <w:t>r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.</w:t>
      </w:r>
      <w:r>
        <w:rPr>
          <w:rFonts w:ascii="Courier New" w:hAnsi="Courier New" w:cs="Courier New"/>
          <w:noProof/>
          <w:kern w:val="0"/>
          <w:sz w:val="46"/>
          <w:szCs w:val="46"/>
        </w:rPr>
        <w:t>SubjectID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)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</w:t>
      </w:r>
    </w:p>
    <w:p w14:paraId="2D307C3F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if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(</w:t>
      </w:r>
      <w:r>
        <w:rPr>
          <w:rFonts w:ascii="Courier New" w:hAnsi="Courier New" w:cs="Courier New"/>
          <w:noProof/>
          <w:kern w:val="0"/>
          <w:sz w:val="46"/>
          <w:szCs w:val="46"/>
        </w:rPr>
        <w:t>@sltd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&gt;=</w:t>
      </w:r>
      <w:r>
        <w:rPr>
          <w:rFonts w:ascii="Courier New" w:hAnsi="Courier New" w:cs="Courier New"/>
          <w:noProof/>
          <w:kern w:val="0"/>
          <w:sz w:val="46"/>
          <w:szCs w:val="46"/>
        </w:rPr>
        <w:t>1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)</w:t>
      </w:r>
    </w:p>
    <w:p w14:paraId="381B5800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lastRenderedPageBreak/>
        <w:tab/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begin</w:t>
      </w:r>
    </w:p>
    <w:p w14:paraId="0C0BCD0C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declare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@gpa </w:t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float</w:t>
      </w:r>
    </w:p>
    <w:p w14:paraId="3BC5FF0E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select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</w:t>
      </w:r>
    </w:p>
    <w:p w14:paraId="35D690AE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kern w:val="0"/>
          <w:sz w:val="46"/>
          <w:szCs w:val="46"/>
        </w:rPr>
        <w:tab/>
        <w:t>@gpa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=</w:t>
      </w:r>
      <w:r>
        <w:rPr>
          <w:rFonts w:ascii="Courier New" w:hAnsi="Courier New" w:cs="Courier New"/>
          <w:noProof/>
          <w:color w:val="FF00FF"/>
          <w:kern w:val="0"/>
          <w:sz w:val="46"/>
          <w:szCs w:val="46"/>
        </w:rPr>
        <w:t>sum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(</w:t>
      </w:r>
      <w:r>
        <w:rPr>
          <w:rFonts w:ascii="Courier New" w:hAnsi="Courier New" w:cs="Courier New"/>
          <w:noProof/>
          <w:kern w:val="0"/>
          <w:sz w:val="46"/>
          <w:szCs w:val="46"/>
        </w:rPr>
        <w:t>r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.</w:t>
      </w:r>
      <w:r>
        <w:rPr>
          <w:rFonts w:ascii="Courier New" w:hAnsi="Courier New" w:cs="Courier New"/>
          <w:noProof/>
          <w:kern w:val="0"/>
          <w:sz w:val="46"/>
          <w:szCs w:val="46"/>
        </w:rPr>
        <w:t>mark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*</w:t>
      </w:r>
      <w:r>
        <w:rPr>
          <w:rFonts w:ascii="Courier New" w:hAnsi="Courier New" w:cs="Courier New"/>
          <w:noProof/>
          <w:kern w:val="0"/>
          <w:sz w:val="46"/>
          <w:szCs w:val="46"/>
        </w:rPr>
        <w:t>sub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.</w:t>
      </w:r>
      <w:r>
        <w:rPr>
          <w:rFonts w:ascii="Courier New" w:hAnsi="Courier New" w:cs="Courier New"/>
          <w:noProof/>
          <w:kern w:val="0"/>
          <w:sz w:val="46"/>
          <w:szCs w:val="46"/>
        </w:rPr>
        <w:t>credits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)/</w:t>
      </w:r>
      <w:r>
        <w:rPr>
          <w:rFonts w:ascii="Courier New" w:hAnsi="Courier New" w:cs="Courier New"/>
          <w:noProof/>
          <w:color w:val="FF00FF"/>
          <w:kern w:val="0"/>
          <w:sz w:val="46"/>
          <w:szCs w:val="46"/>
        </w:rPr>
        <w:t>sum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(</w:t>
      </w:r>
      <w:r>
        <w:rPr>
          <w:rFonts w:ascii="Courier New" w:hAnsi="Courier New" w:cs="Courier New"/>
          <w:noProof/>
          <w:kern w:val="0"/>
          <w:sz w:val="46"/>
          <w:szCs w:val="46"/>
        </w:rPr>
        <w:t>sub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.</w:t>
      </w:r>
      <w:r>
        <w:rPr>
          <w:rFonts w:ascii="Courier New" w:hAnsi="Courier New" w:cs="Courier New"/>
          <w:noProof/>
          <w:kern w:val="0"/>
          <w:sz w:val="46"/>
          <w:szCs w:val="46"/>
        </w:rPr>
        <w:t>credits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)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</w:t>
      </w:r>
    </w:p>
    <w:p w14:paraId="03793FD4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from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 result r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,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</w:t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subject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sub </w:t>
      </w:r>
    </w:p>
    <w:p w14:paraId="5D92489C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where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r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.</w:t>
      </w:r>
      <w:r>
        <w:rPr>
          <w:rFonts w:ascii="Courier New" w:hAnsi="Courier New" w:cs="Courier New"/>
          <w:noProof/>
          <w:kern w:val="0"/>
          <w:sz w:val="46"/>
          <w:szCs w:val="46"/>
        </w:rPr>
        <w:t>StudentID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=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@StudentID 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and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r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.</w:t>
      </w:r>
      <w:r>
        <w:rPr>
          <w:rFonts w:ascii="Courier New" w:hAnsi="Courier New" w:cs="Courier New"/>
          <w:noProof/>
          <w:kern w:val="0"/>
          <w:sz w:val="46"/>
          <w:szCs w:val="46"/>
        </w:rPr>
        <w:t>subjectID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=</w:t>
      </w:r>
      <w:r>
        <w:rPr>
          <w:rFonts w:ascii="Courier New" w:hAnsi="Courier New" w:cs="Courier New"/>
          <w:noProof/>
          <w:kern w:val="0"/>
          <w:sz w:val="46"/>
          <w:szCs w:val="46"/>
        </w:rPr>
        <w:t>sub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.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ID 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and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</w:t>
      </w:r>
    </w:p>
    <w:p w14:paraId="4FF86309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ab/>
        <w:t>r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.</w:t>
      </w:r>
      <w:r>
        <w:rPr>
          <w:rFonts w:ascii="Courier New" w:hAnsi="Courier New" w:cs="Courier New"/>
          <w:noProof/>
          <w:kern w:val="0"/>
          <w:sz w:val="46"/>
          <w:szCs w:val="46"/>
        </w:rPr>
        <w:t>Mark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&gt;=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5 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and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r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.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times 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&gt;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=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all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 </w:t>
      </w:r>
    </w:p>
    <w:p w14:paraId="06FC2C5C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kern w:val="0"/>
          <w:sz w:val="46"/>
          <w:szCs w:val="46"/>
        </w:rPr>
      </w:pP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(</w:t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select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r1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.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times </w:t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from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result r1  </w:t>
      </w:r>
    </w:p>
    <w:p w14:paraId="133E81F8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where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r1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.</w:t>
      </w:r>
      <w:r>
        <w:rPr>
          <w:rFonts w:ascii="Courier New" w:hAnsi="Courier New" w:cs="Courier New"/>
          <w:noProof/>
          <w:kern w:val="0"/>
          <w:sz w:val="46"/>
          <w:szCs w:val="46"/>
        </w:rPr>
        <w:t>studentID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=</w:t>
      </w:r>
      <w:r>
        <w:rPr>
          <w:rFonts w:ascii="Courier New" w:hAnsi="Courier New" w:cs="Courier New"/>
          <w:noProof/>
          <w:kern w:val="0"/>
          <w:sz w:val="46"/>
          <w:szCs w:val="46"/>
        </w:rPr>
        <w:t>r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.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StudentID 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and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</w:t>
      </w:r>
    </w:p>
    <w:p w14:paraId="600CB194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kern w:val="0"/>
          <w:sz w:val="46"/>
          <w:szCs w:val="46"/>
        </w:rPr>
        <w:tab/>
        <w:t xml:space="preserve">            r1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.</w:t>
      </w:r>
      <w:r>
        <w:rPr>
          <w:rFonts w:ascii="Courier New" w:hAnsi="Courier New" w:cs="Courier New"/>
          <w:noProof/>
          <w:kern w:val="0"/>
          <w:sz w:val="46"/>
          <w:szCs w:val="46"/>
        </w:rPr>
        <w:t>subjectID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=</w:t>
      </w:r>
      <w:r>
        <w:rPr>
          <w:rFonts w:ascii="Courier New" w:hAnsi="Courier New" w:cs="Courier New"/>
          <w:noProof/>
          <w:kern w:val="0"/>
          <w:sz w:val="46"/>
          <w:szCs w:val="46"/>
        </w:rPr>
        <w:t>r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.</w:t>
      </w:r>
      <w:r>
        <w:rPr>
          <w:rFonts w:ascii="Courier New" w:hAnsi="Courier New" w:cs="Courier New"/>
          <w:noProof/>
          <w:kern w:val="0"/>
          <w:sz w:val="46"/>
          <w:szCs w:val="46"/>
        </w:rPr>
        <w:t>SubjectID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)</w:t>
      </w:r>
    </w:p>
    <w:p w14:paraId="6205543A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declare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@dg </w:t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nvarchar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(</w:t>
      </w:r>
      <w:r>
        <w:rPr>
          <w:rFonts w:ascii="Courier New" w:hAnsi="Courier New" w:cs="Courier New"/>
          <w:noProof/>
          <w:kern w:val="0"/>
          <w:sz w:val="46"/>
          <w:szCs w:val="46"/>
        </w:rPr>
        <w:t>20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)</w:t>
      </w:r>
    </w:p>
    <w:p w14:paraId="017D30A2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if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(</w:t>
      </w:r>
      <w:r>
        <w:rPr>
          <w:rFonts w:ascii="Courier New" w:hAnsi="Courier New" w:cs="Courier New"/>
          <w:noProof/>
          <w:kern w:val="0"/>
          <w:sz w:val="46"/>
          <w:szCs w:val="46"/>
        </w:rPr>
        <w:t>@gpa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&gt;</w:t>
      </w:r>
      <w:r>
        <w:rPr>
          <w:rFonts w:ascii="Courier New" w:hAnsi="Courier New" w:cs="Courier New"/>
          <w:noProof/>
          <w:kern w:val="0"/>
          <w:sz w:val="46"/>
          <w:szCs w:val="46"/>
        </w:rPr>
        <w:t>8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)</w:t>
      </w:r>
    </w:p>
    <w:p w14:paraId="3ABF581F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FF0000"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set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@dg 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=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</w:t>
      </w:r>
      <w:r>
        <w:rPr>
          <w:rFonts w:ascii="Courier New" w:hAnsi="Courier New" w:cs="Courier New"/>
          <w:noProof/>
          <w:color w:val="FF0000"/>
          <w:kern w:val="0"/>
          <w:sz w:val="46"/>
          <w:szCs w:val="46"/>
        </w:rPr>
        <w:t>N'giỏi'</w:t>
      </w:r>
    </w:p>
    <w:p w14:paraId="59A4699D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else</w:t>
      </w:r>
    </w:p>
    <w:p w14:paraId="137494DD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begin</w:t>
      </w:r>
    </w:p>
    <w:p w14:paraId="7A7F9A2E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if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(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@gpa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&gt;</w:t>
      </w:r>
      <w:r>
        <w:rPr>
          <w:rFonts w:ascii="Courier New" w:hAnsi="Courier New" w:cs="Courier New"/>
          <w:noProof/>
          <w:kern w:val="0"/>
          <w:sz w:val="46"/>
          <w:szCs w:val="46"/>
        </w:rPr>
        <w:t>7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)</w:t>
      </w:r>
    </w:p>
    <w:p w14:paraId="0C4AC3E3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FF0000"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set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@dg 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=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</w:t>
      </w:r>
      <w:r>
        <w:rPr>
          <w:rFonts w:ascii="Courier New" w:hAnsi="Courier New" w:cs="Courier New"/>
          <w:noProof/>
          <w:color w:val="FF0000"/>
          <w:kern w:val="0"/>
          <w:sz w:val="46"/>
          <w:szCs w:val="46"/>
        </w:rPr>
        <w:t>N'khá'</w:t>
      </w:r>
    </w:p>
    <w:p w14:paraId="2B49819B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else</w:t>
      </w:r>
    </w:p>
    <w:p w14:paraId="3DFDDC3E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FF0000"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lastRenderedPageBreak/>
        <w:tab/>
      </w: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set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@dg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=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</w:t>
      </w:r>
      <w:r>
        <w:rPr>
          <w:rFonts w:ascii="Courier New" w:hAnsi="Courier New" w:cs="Courier New"/>
          <w:noProof/>
          <w:color w:val="FF0000"/>
          <w:kern w:val="0"/>
          <w:sz w:val="46"/>
          <w:szCs w:val="46"/>
        </w:rPr>
        <w:t>N'trung bình'</w:t>
      </w:r>
    </w:p>
    <w:p w14:paraId="4EF7148F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end</w:t>
      </w:r>
    </w:p>
    <w:p w14:paraId="77DC8A36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update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Student </w:t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set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DG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=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@dg </w:t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where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ID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=</w:t>
      </w:r>
      <w:r>
        <w:rPr>
          <w:rFonts w:ascii="Courier New" w:hAnsi="Courier New" w:cs="Courier New"/>
          <w:noProof/>
          <w:kern w:val="0"/>
          <w:sz w:val="46"/>
          <w:szCs w:val="46"/>
        </w:rPr>
        <w:t>@studentID</w:t>
      </w:r>
    </w:p>
    <w:p w14:paraId="62AF38C5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end</w:t>
      </w:r>
    </w:p>
    <w:p w14:paraId="7721C0D8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kern w:val="0"/>
          <w:sz w:val="46"/>
          <w:szCs w:val="46"/>
        </w:rPr>
      </w:pP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end</w:t>
      </w:r>
    </w:p>
    <w:p w14:paraId="64F01228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kern w:val="0"/>
          <w:sz w:val="46"/>
          <w:szCs w:val="46"/>
        </w:rPr>
      </w:pP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go</w:t>
      </w:r>
    </w:p>
    <w:p w14:paraId="68F573C0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FF0000"/>
          <w:kern w:val="0"/>
          <w:sz w:val="46"/>
          <w:szCs w:val="46"/>
        </w:rPr>
      </w:pP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exec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FillDG</w:t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 xml:space="preserve"> </w:t>
      </w:r>
      <w:r>
        <w:rPr>
          <w:rFonts w:ascii="Courier New" w:hAnsi="Courier New" w:cs="Courier New"/>
          <w:noProof/>
          <w:color w:val="FF0000"/>
          <w:kern w:val="0"/>
          <w:sz w:val="46"/>
          <w:szCs w:val="46"/>
        </w:rPr>
        <w:t>'HV000001  '</w:t>
      </w:r>
    </w:p>
    <w:p w14:paraId="2B668A2E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kern w:val="0"/>
          <w:sz w:val="46"/>
          <w:szCs w:val="46"/>
        </w:rPr>
      </w:pP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select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*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</w:t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from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Student</w:t>
      </w:r>
    </w:p>
    <w:p w14:paraId="17CFE31A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kern w:val="0"/>
          <w:sz w:val="46"/>
          <w:szCs w:val="46"/>
        </w:rPr>
      </w:pP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create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</w:t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proc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FillClass </w:t>
      </w:r>
    </w:p>
    <w:p w14:paraId="1D480E80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@classID </w:t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varchar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(</w:t>
      </w:r>
      <w:r>
        <w:rPr>
          <w:rFonts w:ascii="Courier New" w:hAnsi="Courier New" w:cs="Courier New"/>
          <w:noProof/>
          <w:kern w:val="0"/>
          <w:sz w:val="46"/>
          <w:szCs w:val="46"/>
        </w:rPr>
        <w:t>20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)</w:t>
      </w:r>
    </w:p>
    <w:p w14:paraId="706104DC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kern w:val="0"/>
          <w:sz w:val="46"/>
          <w:szCs w:val="46"/>
        </w:rPr>
      </w:pP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as</w:t>
      </w:r>
    </w:p>
    <w:p w14:paraId="55046D3F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kern w:val="0"/>
          <w:sz w:val="46"/>
          <w:szCs w:val="46"/>
        </w:rPr>
      </w:pP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begin</w:t>
      </w:r>
    </w:p>
    <w:p w14:paraId="25DFF782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declare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c </w:t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cursor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</w:t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for</w:t>
      </w:r>
    </w:p>
    <w:p w14:paraId="1C27061A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kern w:val="0"/>
          <w:sz w:val="46"/>
          <w:szCs w:val="46"/>
        </w:rPr>
      </w:pP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 xml:space="preserve">           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(</w:t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select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ID </w:t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from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student </w:t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where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classID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=</w:t>
      </w:r>
      <w:r>
        <w:rPr>
          <w:rFonts w:ascii="Courier New" w:hAnsi="Courier New" w:cs="Courier New"/>
          <w:noProof/>
          <w:kern w:val="0"/>
          <w:sz w:val="46"/>
          <w:szCs w:val="46"/>
        </w:rPr>
        <w:t>@classID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)</w:t>
      </w:r>
    </w:p>
    <w:p w14:paraId="2021DF0D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   </w:t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open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c</w:t>
      </w:r>
    </w:p>
    <w:p w14:paraId="4E76B3C3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   </w:t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declare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@ID </w:t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varchar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(</w:t>
      </w:r>
      <w:r>
        <w:rPr>
          <w:rFonts w:ascii="Courier New" w:hAnsi="Courier New" w:cs="Courier New"/>
          <w:noProof/>
          <w:kern w:val="0"/>
          <w:sz w:val="46"/>
          <w:szCs w:val="46"/>
        </w:rPr>
        <w:t>50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)</w:t>
      </w:r>
    </w:p>
    <w:p w14:paraId="3ADB28F7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   </w:t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fetch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</w:t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next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</w:t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from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c </w:t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into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@ID</w:t>
      </w:r>
    </w:p>
    <w:p w14:paraId="04BF5F81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while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(</w:t>
      </w:r>
      <w:r>
        <w:rPr>
          <w:rFonts w:ascii="Courier New" w:hAnsi="Courier New" w:cs="Courier New"/>
          <w:noProof/>
          <w:color w:val="FF00FF"/>
          <w:kern w:val="0"/>
          <w:sz w:val="46"/>
          <w:szCs w:val="46"/>
        </w:rPr>
        <w:t>@@fetch_status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=</w:t>
      </w:r>
      <w:r>
        <w:rPr>
          <w:rFonts w:ascii="Courier New" w:hAnsi="Courier New" w:cs="Courier New"/>
          <w:noProof/>
          <w:kern w:val="0"/>
          <w:sz w:val="46"/>
          <w:szCs w:val="46"/>
        </w:rPr>
        <w:t>0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)</w:t>
      </w:r>
    </w:p>
    <w:p w14:paraId="3CBF8E30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begin</w:t>
      </w:r>
    </w:p>
    <w:p w14:paraId="1BBE955E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ab/>
        <w:t xml:space="preserve">    </w:t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exec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FillDG</w:t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 xml:space="preserve"> 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@ID </w:t>
      </w:r>
    </w:p>
    <w:p w14:paraId="7974E706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fetch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</w:t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next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</w:t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from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c </w:t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into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@ID</w:t>
      </w:r>
    </w:p>
    <w:p w14:paraId="14CFD402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end</w:t>
      </w:r>
    </w:p>
    <w:p w14:paraId="040509E7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lastRenderedPageBreak/>
        <w:tab/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close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c</w:t>
      </w:r>
    </w:p>
    <w:p w14:paraId="505986BC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kern w:val="0"/>
          <w:sz w:val="46"/>
          <w:szCs w:val="46"/>
        </w:rPr>
      </w:pPr>
      <w:r>
        <w:rPr>
          <w:rFonts w:ascii="Courier New" w:hAnsi="Courier New" w:cs="Courier New"/>
          <w:noProof/>
          <w:kern w:val="0"/>
          <w:sz w:val="46"/>
          <w:szCs w:val="46"/>
        </w:rPr>
        <w:tab/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deallocate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c</w:t>
      </w:r>
    </w:p>
    <w:p w14:paraId="1592AD65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kern w:val="0"/>
          <w:sz w:val="46"/>
          <w:szCs w:val="46"/>
        </w:rPr>
      </w:pP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end</w:t>
      </w:r>
    </w:p>
    <w:p w14:paraId="3712C007" w14:textId="77777777" w:rsidR="002A05F0" w:rsidRDefault="002A05F0" w:rsidP="002A05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FF0000"/>
          <w:kern w:val="0"/>
          <w:sz w:val="46"/>
          <w:szCs w:val="46"/>
        </w:rPr>
      </w:pP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exec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FillClass</w:t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 xml:space="preserve"> </w:t>
      </w:r>
      <w:r>
        <w:rPr>
          <w:rFonts w:ascii="Courier New" w:hAnsi="Courier New" w:cs="Courier New"/>
          <w:noProof/>
          <w:color w:val="FF0000"/>
          <w:kern w:val="0"/>
          <w:sz w:val="46"/>
          <w:szCs w:val="46"/>
        </w:rPr>
        <w:t>'LH000001  '</w:t>
      </w:r>
    </w:p>
    <w:p w14:paraId="614CBC28" w14:textId="655D9931" w:rsidR="002A05F0" w:rsidRDefault="002A05F0" w:rsidP="002A05F0"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select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</w:t>
      </w:r>
      <w:r>
        <w:rPr>
          <w:rFonts w:ascii="Courier New" w:hAnsi="Courier New" w:cs="Courier New"/>
          <w:noProof/>
          <w:color w:val="808080"/>
          <w:kern w:val="0"/>
          <w:sz w:val="46"/>
          <w:szCs w:val="46"/>
        </w:rPr>
        <w:t>*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</w:t>
      </w:r>
      <w:r>
        <w:rPr>
          <w:rFonts w:ascii="Courier New" w:hAnsi="Courier New" w:cs="Courier New"/>
          <w:noProof/>
          <w:color w:val="0000FF"/>
          <w:kern w:val="0"/>
          <w:sz w:val="46"/>
          <w:szCs w:val="46"/>
        </w:rPr>
        <w:t>from</w:t>
      </w:r>
      <w:r>
        <w:rPr>
          <w:rFonts w:ascii="Courier New" w:hAnsi="Courier New" w:cs="Courier New"/>
          <w:noProof/>
          <w:kern w:val="0"/>
          <w:sz w:val="46"/>
          <w:szCs w:val="46"/>
        </w:rPr>
        <w:t xml:space="preserve"> class</w:t>
      </w:r>
    </w:p>
    <w:sectPr w:rsidR="002A05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c0M7Q0NzO3MDCxNLZU0lEKTi0uzszPAykwrAUAq25SRiwAAAA="/>
  </w:docVars>
  <w:rsids>
    <w:rsidRoot w:val="009D3DFC"/>
    <w:rsid w:val="001B209E"/>
    <w:rsid w:val="002A05F0"/>
    <w:rsid w:val="002E18E7"/>
    <w:rsid w:val="00333B9E"/>
    <w:rsid w:val="003364DC"/>
    <w:rsid w:val="00366DCB"/>
    <w:rsid w:val="009D3DFC"/>
    <w:rsid w:val="00F521F2"/>
    <w:rsid w:val="00FA2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12003F"/>
  <w15:chartTrackingRefBased/>
  <w15:docId w15:val="{1645F877-D688-44EF-8425-B882290670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D3D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D3D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D3DFC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D3D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D3DFC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D3D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D3D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D3D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D3D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D3DFC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D3DF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D3DFC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D3DFC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D3DFC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D3DF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D3DF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D3DF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D3DF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D3D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D3D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D3D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D3D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D3D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D3DF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D3DF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D3DFC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D3DFC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D3DFC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D3DFC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5</Pages>
  <Words>292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</cp:revision>
  <dcterms:created xsi:type="dcterms:W3CDTF">2025-03-31T06:12:00Z</dcterms:created>
  <dcterms:modified xsi:type="dcterms:W3CDTF">2025-04-01T06:34:00Z</dcterms:modified>
</cp:coreProperties>
</file>